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joel casillas</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joel</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casillas</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531 Willow Court, Waukegan, IL, USA Waukegan, IL, USA 60085</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jc12789@yahoo.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2246562328</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jay</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8/8/2019</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aria</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5/26/2021</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23/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